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9C452" w14:textId="77777777" w:rsidR="00387C86" w:rsidRPr="004F2031" w:rsidRDefault="00387C86" w:rsidP="00387C86">
      <w:pPr>
        <w:spacing w:after="0" w:line="240" w:lineRule="auto"/>
        <w:rPr>
          <w:rFonts w:ascii="Corbel" w:hAnsi="Corbel" w:cs="Tahoma"/>
          <w:color w:val="auto"/>
        </w:rPr>
      </w:pPr>
    </w:p>
    <w:p w14:paraId="44CD4C64" w14:textId="7777777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12F86090" w14:textId="0F4EF1E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E5615E">
        <w:rPr>
          <w:rFonts w:ascii="Corbel" w:hAnsi="Corbel" w:cs="Tahoma"/>
          <w:b/>
          <w:bCs/>
          <w:smallCaps/>
          <w:color w:val="auto"/>
          <w:szCs w:val="24"/>
        </w:rPr>
        <w:t>3</w:t>
      </w:r>
      <w:r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 xml:space="preserve"> 202</w:t>
      </w:r>
      <w:r w:rsidR="00E5615E">
        <w:rPr>
          <w:rFonts w:ascii="Corbel" w:hAnsi="Corbel" w:cs="Tahoma"/>
          <w:b/>
          <w:bCs/>
          <w:smallCaps/>
          <w:color w:val="auto"/>
          <w:szCs w:val="24"/>
        </w:rPr>
        <w:t>6</w:t>
      </w:r>
    </w:p>
    <w:p w14:paraId="4FA0E6DF" w14:textId="1E66BF5B" w:rsidR="00097094" w:rsidRPr="00C33889" w:rsidRDefault="00097094" w:rsidP="0009709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62502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62502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5D9D2BAF" w14:textId="77777777" w:rsidR="00387C86" w:rsidRPr="004F2031" w:rsidRDefault="00387C86" w:rsidP="00387C86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71A1BB54" w14:textId="77777777" w:rsidR="00387C86" w:rsidRPr="005F3199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387C86" w:rsidRPr="001C26A0" w14:paraId="6F92AFAB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C6ECA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531D2A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Introduction to Linguistics</w:t>
            </w:r>
          </w:p>
        </w:tc>
      </w:tr>
      <w:tr w:rsidR="00387C86" w:rsidRPr="005335E3" w14:paraId="3CEBF34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3894B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AF4B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387C86" w:rsidRPr="005335E3" w14:paraId="1E791A17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E19EC0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40B0F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bCs/>
                <w:i/>
                <w:color w:val="auto"/>
                <w:sz w:val="24"/>
                <w:szCs w:val="24"/>
              </w:rPr>
            </w:pPr>
            <w:r w:rsidRPr="005335E3">
              <w:rPr>
                <w:rFonts w:ascii="Helvetica" w:hAnsi="Helvetica" w:cs="Helvetica"/>
                <w:b w:val="0"/>
                <w:bCs/>
                <w:color w:val="1D2228"/>
                <w:szCs w:val="20"/>
                <w:shd w:val="clear" w:color="auto" w:fill="FFFFFF"/>
              </w:rPr>
              <w:t>Department of English Studies</w:t>
            </w:r>
          </w:p>
        </w:tc>
      </w:tr>
      <w:tr w:rsidR="00387C86" w:rsidRPr="004F2031" w14:paraId="55AA09E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A9D74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A72E5B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387C86" w:rsidRPr="004F2031" w14:paraId="29C68B55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B19F7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300F45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</w:t>
            </w:r>
          </w:p>
        </w:tc>
      </w:tr>
      <w:tr w:rsidR="00387C86" w:rsidRPr="004F2031" w14:paraId="158CECA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DBF75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ADD9E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General academic</w:t>
            </w:r>
          </w:p>
        </w:tc>
      </w:tr>
      <w:tr w:rsidR="00387C86" w:rsidRPr="004F2031" w14:paraId="7A57573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5E86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A5978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Full-time studies</w:t>
            </w:r>
          </w:p>
        </w:tc>
      </w:tr>
      <w:tr w:rsidR="00387C86" w:rsidRPr="005335E3" w14:paraId="23116AC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BAA8BD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E80B97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year, 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semester</w:t>
            </w:r>
          </w:p>
        </w:tc>
      </w:tr>
      <w:tr w:rsidR="00387C86" w:rsidRPr="004F2031" w14:paraId="41FB53E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3A6D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733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lecture</w:t>
            </w:r>
          </w:p>
        </w:tc>
      </w:tr>
      <w:tr w:rsidR="00387C86" w:rsidRPr="004F2031" w14:paraId="3659CC4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CD9C54" w14:textId="77777777" w:rsidR="00387C86" w:rsidRPr="004F2031" w:rsidRDefault="00387C86" w:rsidP="00B8151A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F32832" w14:textId="77777777" w:rsidR="00387C86" w:rsidRPr="004F2031" w:rsidRDefault="00387C86" w:rsidP="00B8151A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387C86" w:rsidRPr="00B8151A" w14:paraId="665BFE4A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FF5A0D" w14:textId="77777777" w:rsidR="00387C86" w:rsidRPr="004F2031" w:rsidRDefault="00387C86" w:rsidP="00B8151A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E616A" w14:textId="2E32E625" w:rsidR="00387C86" w:rsidRPr="00B8151A" w:rsidRDefault="00B8151A" w:rsidP="00B8151A">
            <w:pPr>
              <w:spacing w:line="240" w:lineRule="auto"/>
              <w:rPr>
                <w:rFonts w:ascii="Verdana" w:hAnsi="Verdana"/>
                <w:bCs/>
                <w:color w:val="auto"/>
                <w:sz w:val="18"/>
                <w:szCs w:val="18"/>
                <w:lang w:val="pl-PL"/>
              </w:rPr>
            </w:pPr>
            <w:r w:rsidRPr="00B8151A">
              <w:rPr>
                <w:rStyle w:val="norm1"/>
                <w:bCs/>
                <w:color w:val="auto"/>
                <w:sz w:val="18"/>
                <w:szCs w:val="18"/>
                <w:lang w:val="pl-PL"/>
              </w:rPr>
              <w:t>prof. dr hab. G. Kleparski</w:t>
            </w:r>
            <w:r>
              <w:rPr>
                <w:rStyle w:val="norm1"/>
                <w:bCs/>
                <w:color w:val="auto"/>
                <w:sz w:val="18"/>
                <w:szCs w:val="18"/>
                <w:lang w:val="pl-PL"/>
              </w:rPr>
              <w:t xml:space="preserve">, </w:t>
            </w:r>
            <w:r w:rsidRPr="00B8151A">
              <w:rPr>
                <w:rStyle w:val="norm1"/>
                <w:bCs/>
                <w:color w:val="auto"/>
                <w:sz w:val="18"/>
                <w:szCs w:val="18"/>
                <w:lang w:val="pl-PL"/>
              </w:rPr>
              <w:t>dr hab. R. Kiełtyka, prof. UR</w:t>
            </w:r>
          </w:p>
        </w:tc>
      </w:tr>
      <w:tr w:rsidR="00387C86" w:rsidRPr="00B8151A" w14:paraId="3ACE4FC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375477" w14:textId="77777777" w:rsidR="00387C86" w:rsidRPr="004F2031" w:rsidRDefault="00387C86" w:rsidP="00B8151A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B05589" w14:textId="7FC9E2EA" w:rsidR="00387C86" w:rsidRPr="00B8151A" w:rsidRDefault="00B8151A" w:rsidP="00B8151A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pl-PL"/>
              </w:rPr>
            </w:pPr>
            <w:r w:rsidRPr="00B8151A">
              <w:rPr>
                <w:rStyle w:val="norm1"/>
                <w:b w:val="0"/>
                <w:color w:val="auto"/>
                <w:sz w:val="18"/>
                <w:szCs w:val="18"/>
                <w:lang w:val="pl-PL"/>
              </w:rPr>
              <w:t>dr M. Kudła, dr B. Duda</w:t>
            </w:r>
          </w:p>
        </w:tc>
      </w:tr>
    </w:tbl>
    <w:p w14:paraId="17D81596" w14:textId="77777777" w:rsidR="00387C86" w:rsidRPr="00B8151A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pl-PL"/>
        </w:rPr>
      </w:pPr>
    </w:p>
    <w:p w14:paraId="57C0D21D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1B498C56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984FF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02EF5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 xml:space="preserve">1.1.Learning format – number of hours and ECTS credits </w:t>
      </w:r>
    </w:p>
    <w:p w14:paraId="096664D1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387C86" w:rsidRPr="004F2031" w14:paraId="0566C4D8" w14:textId="77777777" w:rsidTr="00BC13AE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366A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1A9FF89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1118D2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F1E0D7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4B8CEB" w14:textId="77777777" w:rsidR="00387C86" w:rsidRPr="004F2031" w:rsidRDefault="00387C86" w:rsidP="00BC13AE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69F408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76C3968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24E53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33901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2C405D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E00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55609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387C86" w:rsidRPr="004F2031" w14:paraId="48C07284" w14:textId="77777777" w:rsidTr="00BC13AE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A32FD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st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A2E74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07B8C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066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B6FA68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15CE6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45936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5E5C9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BD2F6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D065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</w:t>
            </w:r>
          </w:p>
        </w:tc>
      </w:tr>
    </w:tbl>
    <w:p w14:paraId="19F61BE8" w14:textId="77777777" w:rsidR="00387C86" w:rsidRPr="004F2031" w:rsidRDefault="00387C86" w:rsidP="00387C86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1199409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3F509CC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29A6A2A" w14:textId="77777777" w:rsidR="00387C86" w:rsidRPr="005335E3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5335E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48E77CC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73AA24D2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6153804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5B6D0486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5375A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1CD4590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2. </w:t>
      </w:r>
      <w:r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387C86" w:rsidRPr="005F3199" w14:paraId="6A14068D" w14:textId="77777777" w:rsidTr="00BC13AE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7926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none</w:t>
            </w:r>
          </w:p>
          <w:p w14:paraId="3569024A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1889AE8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74F9E648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20445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68ED13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D4C328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F3A4C3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A89B8A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3. </w:t>
      </w:r>
      <w:r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07E027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D314542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387C86" w:rsidRPr="005F3199" w14:paraId="4B929807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3AA708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269E46" w14:textId="77777777" w:rsidR="00387C86" w:rsidRPr="005335E3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  <w:t>Introducing linguistic terminology</w:t>
            </w:r>
          </w:p>
        </w:tc>
      </w:tr>
      <w:tr w:rsidR="00387C86" w:rsidRPr="000D719D" w14:paraId="48A0212C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F3203" w14:textId="77777777" w:rsidR="00387C86" w:rsidRPr="004F2031" w:rsidRDefault="00387C86" w:rsidP="00BC13A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8E8563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color w:val="auto"/>
                <w:sz w:val="24"/>
              </w:rPr>
              <w:t>Pr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esenting traditional and contemporary subdisciplines of linguistics</w:t>
            </w:r>
          </w:p>
        </w:tc>
      </w:tr>
      <w:tr w:rsidR="00387C86" w:rsidRPr="000D719D" w14:paraId="12C5F11D" w14:textId="77777777" w:rsidTr="00BC13AE">
        <w:trPr>
          <w:trHeight w:val="186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2578B7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4D541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Discussing communication-relevant forms of expression</w:t>
            </w:r>
          </w:p>
        </w:tc>
      </w:tr>
      <w:tr w:rsidR="00387C86" w:rsidRPr="000D719D" w14:paraId="528B01FE" w14:textId="77777777" w:rsidTr="00BC13AE">
        <w:trPr>
          <w:trHeight w:val="186"/>
        </w:trPr>
        <w:tc>
          <w:tcPr>
            <w:tcW w:w="67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BF987C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49BAAB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 xml:space="preserve">Forming in students linguistic sensitiveness </w:t>
            </w:r>
          </w:p>
        </w:tc>
      </w:tr>
    </w:tbl>
    <w:p w14:paraId="39D85F3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CCA8B9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158FC7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D92876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</w:rPr>
        <w:t>(to be completed by the coordinator)</w:t>
      </w:r>
    </w:p>
    <w:p w14:paraId="5EF1ED3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02253EBB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387C86" w:rsidRPr="000D719D" w14:paraId="6317ED24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E43BC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D7770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2BFE1791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AEF3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387C86" w:rsidRPr="004F2031" w14:paraId="670F96A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F167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DC85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knows the basic subdisciplines of linguistics and can tell them apart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6C97F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79194D9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138B6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7456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 xml:space="preserve">The student knows and understands the essence of important linguistic investigations </w:t>
            </w:r>
            <w:r>
              <w:rPr>
                <w:rFonts w:ascii="Corbel" w:hAnsi="Corbel" w:cs="Arial"/>
                <w:b w:val="0"/>
                <w:smallCaps w:val="0"/>
                <w:szCs w:val="24"/>
              </w:rPr>
              <w:t>(particularly structuralism and cognitivism)</w:t>
            </w: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8F7F7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6CBA5C52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C2B2D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483D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understands the complexity of each language and knows the basic linguistic terminology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32B8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K</w:t>
            </w:r>
          </w:p>
        </w:tc>
      </w:tr>
      <w:tr w:rsidR="00387C86" w:rsidRPr="004F2031" w14:paraId="4980217D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494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07DA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can ascribe to different communicative situations appropriate and acceptable register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2569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UW</w:t>
            </w:r>
          </w:p>
        </w:tc>
      </w:tr>
      <w:tr w:rsidR="00387C86" w:rsidRPr="00894E5F" w14:paraId="4C18FF62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19B5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00434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is able to recognise in an utterance the phenomena described in linguistics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1ADE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A87C7D">
              <w:rPr>
                <w:rFonts w:ascii="Corbel" w:hAnsi="Corbel"/>
                <w:b w:val="0"/>
                <w:smallCaps w:val="0"/>
                <w:szCs w:val="24"/>
              </w:rPr>
              <w:t>P6S_UW</w:t>
            </w:r>
          </w:p>
        </w:tc>
      </w:tr>
      <w:tr w:rsidR="00387C86" w:rsidRPr="004F2031" w14:paraId="7B6E8839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0A409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CF9F0" w14:textId="00B4BF23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display and promote tolerance for imperfections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 in the use of their native spe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h by foreigner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ED234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KR</w:t>
            </w:r>
          </w:p>
        </w:tc>
      </w:tr>
      <w:tr w:rsidR="00387C86" w:rsidRPr="004F2031" w14:paraId="1A5FD726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CDD1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7</w:t>
            </w:r>
          </w:p>
        </w:tc>
        <w:tc>
          <w:tcPr>
            <w:tcW w:w="467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6B2B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adjust the used register to a given communicative situation.</w:t>
            </w:r>
          </w:p>
        </w:tc>
        <w:tc>
          <w:tcPr>
            <w:tcW w:w="258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1ECA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KK</w:t>
            </w:r>
          </w:p>
        </w:tc>
      </w:tr>
    </w:tbl>
    <w:p w14:paraId="69CD8D8A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BBE4F1" w14:textId="77777777" w:rsidR="00387C86" w:rsidRPr="00F32FE2" w:rsidRDefault="00387C86" w:rsidP="00387C86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Pr="00F32FE2">
        <w:rPr>
          <w:rFonts w:ascii="Corbel" w:hAnsi="Corbel" w:cs="Tahoma"/>
          <w:b/>
          <w:color w:val="auto"/>
          <w:szCs w:val="24"/>
        </w:rPr>
        <w:t>Course content  (to be completed by the coordinator)</w:t>
      </w:r>
    </w:p>
    <w:p w14:paraId="7C4AA40D" w14:textId="77777777" w:rsidR="00387C86" w:rsidRPr="004F2031" w:rsidRDefault="00387C86" w:rsidP="00387C86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68470E5" w14:textId="77777777" w:rsidR="00387C86" w:rsidRPr="004F2031" w:rsidRDefault="00387C86" w:rsidP="00387C8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31EBE9DE" w14:textId="77777777" w:rsidR="00387C86" w:rsidRPr="004F2031" w:rsidRDefault="00387C86" w:rsidP="00387C86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387C86" w:rsidRPr="004F2031" w14:paraId="06265483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B9F9" w14:textId="77777777" w:rsidR="00387C86" w:rsidRPr="004F2031" w:rsidRDefault="00387C86" w:rsidP="00BC13AE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387C86" w:rsidRPr="000D719D" w14:paraId="0C68EB4B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84CAE8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lastRenderedPageBreak/>
              <w:t>1.</w:t>
            </w:r>
            <w:r>
              <w:rPr>
                <w:rFonts w:ascii="Corbel" w:hAnsi="Corbel" w:cs="Tahoma"/>
                <w:color w:val="auto"/>
                <w:szCs w:val="24"/>
              </w:rPr>
              <w:t>Subject of linguistic investigations. Definitions of language</w:t>
            </w:r>
          </w:p>
        </w:tc>
      </w:tr>
      <w:tr w:rsidR="00387C86" w:rsidRPr="000D719D" w14:paraId="0B068A9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75AE3" w14:textId="3115605C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 xml:space="preserve">2.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F. de Saussure’</w:t>
            </w:r>
            <w:r>
              <w:rPr>
                <w:rFonts w:ascii="Corbel" w:hAnsi="Corbel" w:cs="Tahoma"/>
                <w:color w:val="auto"/>
                <w:szCs w:val="24"/>
              </w:rPr>
              <w:t>s concept of language: the notions of lang</w:t>
            </w:r>
            <w:r w:rsidR="000D719D">
              <w:rPr>
                <w:rFonts w:ascii="Corbel" w:hAnsi="Corbel" w:cs="Tahoma"/>
                <w:color w:val="auto"/>
                <w:szCs w:val="24"/>
              </w:rPr>
              <w:t>u</w:t>
            </w:r>
            <w:r>
              <w:rPr>
                <w:rFonts w:ascii="Corbel" w:hAnsi="Corbel" w:cs="Tahoma"/>
                <w:color w:val="auto"/>
                <w:szCs w:val="24"/>
              </w:rPr>
              <w:t>age,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langue </w:t>
            </w:r>
            <w:r>
              <w:rPr>
                <w:rFonts w:ascii="Corbel" w:hAnsi="Corbel" w:cs="Tahoma"/>
                <w:color w:val="auto"/>
                <w:szCs w:val="24"/>
              </w:rPr>
              <w:t xml:space="preserve"> and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parole</w:t>
            </w:r>
          </w:p>
        </w:tc>
      </w:tr>
      <w:tr w:rsidR="00387C86" w:rsidRPr="0039217D" w14:paraId="49D0006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005BD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3. G</w:t>
            </w:r>
            <w:r>
              <w:rPr>
                <w:rFonts w:ascii="Corbel" w:hAnsi="Corbel" w:cs="Tahoma"/>
                <w:color w:val="auto"/>
                <w:szCs w:val="24"/>
              </w:rPr>
              <w:t>enerative-transformative grammar</w:t>
            </w:r>
          </w:p>
        </w:tc>
      </w:tr>
      <w:tr w:rsidR="00387C86" w:rsidRPr="000D719D" w14:paraId="4DBF9055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D2DB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4.</w:t>
            </w:r>
            <w:r>
              <w:rPr>
                <w:rFonts w:ascii="Corbel" w:hAnsi="Corbel" w:cs="Tahoma"/>
                <w:color w:val="auto"/>
                <w:szCs w:val="24"/>
              </w:rPr>
              <w:t>Phonetics and phon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phoneme, phone, allophone, distinctive feature, minimal pair</w:t>
            </w:r>
            <w:r w:rsidRPr="004F2031">
              <w:rPr>
                <w:rFonts w:ascii="Corbel" w:hAnsi="Corbel" w:cs="Tahoma"/>
                <w:color w:val="auto"/>
                <w:szCs w:val="24"/>
              </w:rPr>
              <w:t xml:space="preserve">                          </w:t>
            </w:r>
          </w:p>
        </w:tc>
      </w:tr>
      <w:tr w:rsidR="00387C86" w:rsidRPr="004F2031" w14:paraId="2B13742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10F853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5.Mor</w:t>
            </w:r>
            <w:r>
              <w:rPr>
                <w:rFonts w:ascii="Corbel" w:hAnsi="Corbel" w:cs="Tahoma"/>
                <w:color w:val="auto"/>
                <w:szCs w:val="24"/>
              </w:rPr>
              <w:t>ph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morpheme, morph, allomorph. Classification of morphemes.</w:t>
            </w:r>
          </w:p>
        </w:tc>
      </w:tr>
      <w:tr w:rsidR="00387C86" w:rsidRPr="000D719D" w14:paraId="48771CD8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ABFA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6.</w:t>
            </w:r>
            <w:r>
              <w:rPr>
                <w:rFonts w:ascii="Corbel" w:hAnsi="Corbel" w:cs="Tahoma"/>
                <w:color w:val="auto"/>
                <w:szCs w:val="24"/>
              </w:rPr>
              <w:t>Word formation mechanisms in English and Polish</w:t>
            </w:r>
          </w:p>
        </w:tc>
      </w:tr>
      <w:tr w:rsidR="00387C86" w:rsidRPr="000D719D" w14:paraId="6A6018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9A66A2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7.Phraseology – the concepts of idiom, collocation, saying, prov</w:t>
            </w:r>
            <w:r>
              <w:rPr>
                <w:rFonts w:ascii="Corbel" w:hAnsi="Corbel"/>
                <w:szCs w:val="24"/>
                <w:lang w:val="de-DE"/>
              </w:rPr>
              <w:t>erb;</w:t>
            </w:r>
          </w:p>
        </w:tc>
      </w:tr>
      <w:tr w:rsidR="00387C86" w:rsidRPr="000D719D" w14:paraId="4AE99F6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37484" w14:textId="77777777" w:rsidR="00387C86" w:rsidRPr="0039217D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39217D">
              <w:rPr>
                <w:rFonts w:ascii="Corbel" w:hAnsi="Corbel"/>
                <w:szCs w:val="24"/>
                <w:lang w:val="de-DE"/>
              </w:rPr>
              <w:t>8. Semanics: definitions of meaning, semasiological and onomasiological investigations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3B08F03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610A1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0D719D">
              <w:rPr>
                <w:rFonts w:ascii="Corbel" w:hAnsi="Corbel"/>
                <w:szCs w:val="24"/>
                <w:lang w:val="en-US"/>
              </w:rPr>
              <w:t xml:space="preserve">9. Stylistics: style and stylistic figures   </w:t>
            </w:r>
          </w:p>
        </w:tc>
      </w:tr>
      <w:tr w:rsidR="00387C86" w:rsidRPr="000D719D" w14:paraId="3CF7996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F548D2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0.Text linguistics – definitions of text, standards of textuality, text types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4D9F4A31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C3BFBC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1. Sociolinguistics – lects, regionalisms, specialist languages;</w:t>
            </w:r>
          </w:p>
        </w:tc>
      </w:tr>
      <w:tr w:rsidR="00387C86" w:rsidRPr="000D719D" w14:paraId="31213284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EE0ACC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2.Pragmalinguistics – speech acts, classification of verbs according to cr</w:t>
            </w:r>
            <w:r>
              <w:rPr>
                <w:rFonts w:ascii="Corbel" w:hAnsi="Corbel"/>
                <w:szCs w:val="24"/>
                <w:lang w:val="de-DE"/>
              </w:rPr>
              <w:t xml:space="preserve">iteria of </w:t>
            </w:r>
            <w:r w:rsidRPr="00EB7606">
              <w:rPr>
                <w:rFonts w:ascii="Corbel" w:hAnsi="Corbel"/>
                <w:szCs w:val="24"/>
                <w:lang w:val="de-DE"/>
              </w:rPr>
              <w:t>pragmatic</w:t>
            </w:r>
            <w:r>
              <w:rPr>
                <w:rFonts w:ascii="Corbel" w:hAnsi="Corbel"/>
                <w:szCs w:val="24"/>
                <w:lang w:val="de-DE"/>
              </w:rPr>
              <w:t>s;</w:t>
            </w:r>
          </w:p>
        </w:tc>
      </w:tr>
      <w:tr w:rsidR="00387C86" w:rsidRPr="000D719D" w14:paraId="2D9EA22F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9BB5E9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7A3F8E">
              <w:rPr>
                <w:rFonts w:ascii="Corbel" w:hAnsi="Corbel"/>
                <w:szCs w:val="24"/>
                <w:lang w:val="de-DE"/>
              </w:rPr>
              <w:t xml:space="preserve">13.Cognitive linguistics. </w:t>
            </w:r>
            <w:r w:rsidRPr="00EB7606">
              <w:rPr>
                <w:rFonts w:ascii="Corbel" w:hAnsi="Corbel"/>
                <w:szCs w:val="24"/>
                <w:lang w:val="de-DE"/>
              </w:rPr>
              <w:t>The abandoned principles of Aristotelian logic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EB7606" w14:paraId="2EB453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0A630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D41E93">
              <w:rPr>
                <w:rFonts w:ascii="Corbel" w:hAnsi="Corbel"/>
                <w:szCs w:val="24"/>
              </w:rPr>
              <w:t xml:space="preserve">14. </w:t>
            </w:r>
            <w:r>
              <w:rPr>
                <w:rFonts w:ascii="Corbel" w:hAnsi="Corbel"/>
                <w:szCs w:val="24"/>
              </w:rPr>
              <w:t>Corpus linguistics;</w:t>
            </w:r>
          </w:p>
        </w:tc>
      </w:tr>
      <w:tr w:rsidR="00387C86" w:rsidRPr="00EB7606" w14:paraId="1E966343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EEB4AE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>15. Historical linguistics.</w:t>
            </w:r>
          </w:p>
        </w:tc>
      </w:tr>
    </w:tbl>
    <w:p w14:paraId="0A6AB1F9" w14:textId="77777777" w:rsidR="00387C86" w:rsidRPr="004F2031" w:rsidRDefault="00387C86" w:rsidP="00387C86">
      <w:pPr>
        <w:rPr>
          <w:rFonts w:ascii="Corbel" w:hAnsi="Corbel" w:cs="Tahoma"/>
          <w:color w:val="auto"/>
          <w:szCs w:val="24"/>
        </w:rPr>
      </w:pPr>
    </w:p>
    <w:p w14:paraId="3A3A4C83" w14:textId="77777777" w:rsidR="00387C86" w:rsidRPr="004F2031" w:rsidRDefault="00387C86" w:rsidP="00387C86">
      <w:pPr>
        <w:pStyle w:val="ListParagraph"/>
        <w:numPr>
          <w:ilvl w:val="0"/>
          <w:numId w:val="1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69961A20" w14:textId="77777777" w:rsidR="00387C86" w:rsidRPr="004F2031" w:rsidRDefault="00387C86" w:rsidP="00387C86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p w14:paraId="3E7523FA" w14:textId="77777777" w:rsidR="00387C86" w:rsidRPr="004F2031" w:rsidRDefault="00387C86" w:rsidP="00387C86">
      <w:pPr>
        <w:pStyle w:val="ListParagraph"/>
        <w:ind w:left="108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Does not apply</w:t>
      </w:r>
    </w:p>
    <w:p w14:paraId="2EF20C4E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16CEE80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1AA8FACA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FA9D67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1195B78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7AF5CA9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5D82A153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</w:p>
    <w:p w14:paraId="7773D680" w14:textId="77777777" w:rsidR="00387C86" w:rsidRPr="00387C86" w:rsidRDefault="00387C86" w:rsidP="00387C86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  <w:lang w:val="de-DE"/>
        </w:rPr>
      </w:pP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Traditional academic lecture, spoken freely. </w:t>
      </w:r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Basis terms and examples are currently written on the blackboard.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>Students are asked to confirm understanding of the discussed contents and encouraged to ask questions.</w:t>
      </w:r>
      <w:r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At the beginning of each lectures, control questions regarding the previous one are asked.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>At the end, the most important contents are highlighted.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br/>
      </w:r>
    </w:p>
    <w:p w14:paraId="31F8D52D" w14:textId="0B295B7D" w:rsidR="00387C86" w:rsidRPr="004F2031" w:rsidRDefault="00387C86" w:rsidP="00387C86">
      <w:pPr>
        <w:pStyle w:val="Punktygwne"/>
        <w:spacing w:before="0" w:after="0"/>
        <w:ind w:left="426"/>
        <w:rPr>
          <w:rFonts w:ascii="Corbel" w:hAnsi="Corbel" w:cs="Tahoma"/>
          <w:b w:val="0"/>
          <w:smallCaps w:val="0"/>
          <w:color w:val="auto"/>
          <w:szCs w:val="24"/>
        </w:rPr>
      </w:pPr>
      <w:r w:rsidRPr="00387C86">
        <w:rPr>
          <w:rFonts w:ascii="Corbel" w:hAnsi="Corbel"/>
          <w:b w:val="0"/>
          <w:smallCaps w:val="0"/>
          <w:szCs w:val="24"/>
          <w:lang w:val="de-DE"/>
        </w:rPr>
        <w:t>I wish to emphasise that I stopped applying PowerPoint presentations for the mere reason</w:t>
      </w:r>
      <w:r w:rsidR="00542DA8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>that many students started to photograph the slides INSTEAD OF listening to the lecture.</w:t>
      </w:r>
    </w:p>
    <w:p w14:paraId="3216EFB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4F848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3FE855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464E1FFD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3E2E0E64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07EAF83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1CA7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387C86" w:rsidRPr="004F2031" w14:paraId="300AE150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15208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Learning outcome</w:t>
            </w:r>
          </w:p>
          <w:p w14:paraId="44B4E11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2BDD3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D240C0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format (lectures, classes,…)</w:t>
            </w:r>
          </w:p>
        </w:tc>
      </w:tr>
      <w:tr w:rsidR="00387C86" w:rsidRPr="004F2031" w14:paraId="37FDF377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72928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D18EB" w14:textId="77777777" w:rsidR="00387C86" w:rsidRPr="007A3F8E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</w:pPr>
            <w:r w:rsidRPr="007A3F8E"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61C63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0CF9102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1DAC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E3914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97AC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32EF0AE0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D37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66D9B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BB77C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728778B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80F75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9D79E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5AFC2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25C10BA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2F18E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4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9C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0BFBA0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1E5D921A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900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C1371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tat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6C9A0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50EC449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B29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510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1CE6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ates</w:t>
            </w:r>
          </w:p>
        </w:tc>
        <w:tc>
          <w:tcPr>
            <w:tcW w:w="223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37275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</w:tbl>
    <w:p w14:paraId="1310197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BAEB8E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8F9919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09528BD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387C86" w:rsidRPr="00542DA8" w14:paraId="7E9ACF65" w14:textId="77777777" w:rsidTr="00BC13AE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BB656" w14:textId="77777777" w:rsidR="00387C86" w:rsidRPr="00387C86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Written examination:</w:t>
            </w:r>
          </w:p>
          <w:p w14:paraId="281EC50E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Grading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criteria – 1 pt for each correct answer, 60% - 3, 70% - +3, 80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,  90% - +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, 95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5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.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br/>
              <w:t>The student is given an opportunity to check their work.</w:t>
            </w:r>
          </w:p>
          <w:p w14:paraId="3F7A6C53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de-DE" w:eastAsia="pl-PL"/>
              </w:rPr>
            </w:pPr>
          </w:p>
          <w:p w14:paraId="569A758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413475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2A55D07" w14:textId="77777777" w:rsidR="00387C86" w:rsidRPr="004F2031" w:rsidRDefault="00387C86" w:rsidP="00387C86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5CEEAFC1" w14:textId="77777777" w:rsidR="00387C86" w:rsidRPr="004F2031" w:rsidRDefault="00387C86" w:rsidP="00387C86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4BD973A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035AC45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387C86" w:rsidRPr="004F2031" w14:paraId="2FBE7923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EC98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26209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387C86" w:rsidRPr="004F2031" w14:paraId="1BA5156B" w14:textId="77777777" w:rsidTr="00BC13AE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39F37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3E7F4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387C86" w:rsidRPr="005335E3" w14:paraId="41D63FEA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368E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4B9D1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387C86" w:rsidRPr="005335E3" w14:paraId="67BF65E1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5ED5A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6C2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387C86" w:rsidRPr="004F2031" w14:paraId="059B7B10" w14:textId="77777777" w:rsidTr="0099346B">
        <w:trPr>
          <w:trHeight w:val="657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B45E0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870A1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70</w:t>
            </w:r>
          </w:p>
        </w:tc>
      </w:tr>
      <w:tr w:rsidR="00387C86" w:rsidRPr="005335E3" w14:paraId="5FEDEFC7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CCD2B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BC1E9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</w:t>
            </w:r>
          </w:p>
        </w:tc>
      </w:tr>
    </w:tbl>
    <w:p w14:paraId="4614813B" w14:textId="77777777" w:rsidR="00387C86" w:rsidRPr="004F2031" w:rsidRDefault="00387C86" w:rsidP="00387C86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BAE89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1DA0D8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450CF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0E55C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41FDF0F0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4610F6D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Does not apply</w:t>
      </w:r>
    </w:p>
    <w:p w14:paraId="13DA4CCE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38C1453E" w14:textId="77777777" w:rsidR="00387C86" w:rsidRPr="004F2031" w:rsidRDefault="00387C86" w:rsidP="00387C86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698A1D29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87C86" w:rsidRPr="00542DA8" w14:paraId="773C111A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8C3A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3B498136" w14:textId="56767DE2" w:rsidR="00387C86" w:rsidRPr="009E41AA" w:rsidRDefault="00387C86" w:rsidP="00BC13AE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1.Fromkin, V. i R. Rodman : An Intro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d</w:t>
            </w: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uction to Language. Fort Worth 1993. </w:t>
            </w:r>
          </w:p>
          <w:p w14:paraId="0DEEBD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2. Finegan, E.: Language. Its Structure and Use. Fort Worth 1999.</w:t>
            </w:r>
          </w:p>
          <w:p w14:paraId="1AD84E2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  <w:tr w:rsidR="00387C86" w:rsidRPr="00542DA8" w14:paraId="03DF1DD7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8FCD8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Complementary literature: </w:t>
            </w:r>
          </w:p>
          <w:p w14:paraId="14B8C19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. Chomsky, N. : Syntactic Structures. The Hague. 1957. Kracht, M. Introduction to Linguistics: wwwhomes.uni_bielefeld.de/mkracht/htlm/ling-intro.pdf</w:t>
            </w:r>
          </w:p>
          <w:p w14:paraId="0EE8610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</w:tbl>
    <w:p w14:paraId="218881D8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CEA12EA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AE44D83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37E5E6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1F857A7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3F47916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37A1562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43724805" w14:textId="77777777" w:rsidR="00387C86" w:rsidRPr="00387C86" w:rsidRDefault="00387C86">
      <w:pPr>
        <w:rPr>
          <w:lang w:val="en-US"/>
        </w:rPr>
      </w:pPr>
    </w:p>
    <w:sectPr w:rsidR="00387C86" w:rsidRPr="00387C86">
      <w:footerReference w:type="default" r:id="rId7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6AFE61" w14:textId="77777777" w:rsidR="00D35920" w:rsidRDefault="00D35920">
      <w:pPr>
        <w:spacing w:after="0" w:line="240" w:lineRule="auto"/>
      </w:pPr>
      <w:r>
        <w:separator/>
      </w:r>
    </w:p>
  </w:endnote>
  <w:endnote w:type="continuationSeparator" w:id="0">
    <w:p w14:paraId="12D48F16" w14:textId="77777777" w:rsidR="00D35920" w:rsidRDefault="00D35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CD50F7" w14:textId="77777777" w:rsidR="009332F1" w:rsidRDefault="00387C86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34E0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0390B" w14:textId="77777777" w:rsidR="00D35920" w:rsidRDefault="00D35920">
      <w:pPr>
        <w:spacing w:after="0" w:line="240" w:lineRule="auto"/>
      </w:pPr>
      <w:r>
        <w:separator/>
      </w:r>
    </w:p>
  </w:footnote>
  <w:footnote w:type="continuationSeparator" w:id="0">
    <w:p w14:paraId="0ABB820B" w14:textId="77777777" w:rsidR="00D35920" w:rsidRDefault="00D359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876545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Tc1MTO2NDEwNDZU0lEKTi0uzszPAykwrAUA3izFfCwAAAA="/>
  </w:docVars>
  <w:rsids>
    <w:rsidRoot w:val="00387C86"/>
    <w:rsid w:val="000104F8"/>
    <w:rsid w:val="00097094"/>
    <w:rsid w:val="000D5AC8"/>
    <w:rsid w:val="000D719D"/>
    <w:rsid w:val="00160841"/>
    <w:rsid w:val="00194811"/>
    <w:rsid w:val="00387C86"/>
    <w:rsid w:val="003A7DD3"/>
    <w:rsid w:val="00542DA8"/>
    <w:rsid w:val="005E1CC8"/>
    <w:rsid w:val="0062502B"/>
    <w:rsid w:val="008B25AA"/>
    <w:rsid w:val="008C1AEA"/>
    <w:rsid w:val="008D26A5"/>
    <w:rsid w:val="009332F1"/>
    <w:rsid w:val="0099346B"/>
    <w:rsid w:val="00B34E0F"/>
    <w:rsid w:val="00B754C5"/>
    <w:rsid w:val="00B8151A"/>
    <w:rsid w:val="00BB1E97"/>
    <w:rsid w:val="00D35920"/>
    <w:rsid w:val="00E5615E"/>
    <w:rsid w:val="00E80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B868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C86"/>
    <w:pPr>
      <w:suppressAutoHyphens/>
      <w:spacing w:after="200" w:line="276" w:lineRule="auto"/>
    </w:pPr>
    <w:rPr>
      <w:rFonts w:ascii="Times New Roman" w:eastAsia="Calibri" w:hAnsi="Times New Roman" w:cs="Times New Roman"/>
      <w:color w:val="00000A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387C86"/>
    <w:rPr>
      <w:rFonts w:eastAsia="Calibri"/>
    </w:rPr>
  </w:style>
  <w:style w:type="paragraph" w:styleId="ListParagraph">
    <w:name w:val="List Paragraph"/>
    <w:basedOn w:val="Normal"/>
    <w:uiPriority w:val="34"/>
    <w:qFormat/>
    <w:rsid w:val="00387C8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387C86"/>
    <w:pPr>
      <w:tabs>
        <w:tab w:val="center" w:pos="4536"/>
        <w:tab w:val="right" w:pos="9072"/>
      </w:tabs>
    </w:pPr>
    <w:rPr>
      <w:rFonts w:asciiTheme="minorHAnsi" w:hAnsiTheme="minorHAnsi" w:cstheme="minorBidi"/>
      <w:color w:val="auto"/>
      <w:sz w:val="22"/>
    </w:rPr>
  </w:style>
  <w:style w:type="character" w:customStyle="1" w:styleId="StopkaZnak1">
    <w:name w:val="Stopka Znak1"/>
    <w:basedOn w:val="DefaultParagraphFont"/>
    <w:uiPriority w:val="99"/>
    <w:semiHidden/>
    <w:rsid w:val="00387C86"/>
    <w:rPr>
      <w:rFonts w:ascii="Times New Roman" w:eastAsia="Calibri" w:hAnsi="Times New Roman" w:cs="Times New Roman"/>
      <w:color w:val="00000A"/>
      <w:sz w:val="24"/>
    </w:rPr>
  </w:style>
  <w:style w:type="paragraph" w:customStyle="1" w:styleId="Punktygwne">
    <w:name w:val="Punkty główne"/>
    <w:basedOn w:val="Normal"/>
    <w:rsid w:val="00387C86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Normal"/>
    <w:rsid w:val="00387C86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387C86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Normal"/>
    <w:rsid w:val="00387C86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Normal"/>
    <w:rsid w:val="00387C86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Normal"/>
    <w:uiPriority w:val="99"/>
    <w:rsid w:val="00387C86"/>
    <w:pPr>
      <w:spacing w:after="120" w:line="288" w:lineRule="auto"/>
    </w:pPr>
  </w:style>
  <w:style w:type="paragraph" w:customStyle="1" w:styleId="centralniewrubryce">
    <w:name w:val="centralnie w rubryce"/>
    <w:basedOn w:val="Normal"/>
    <w:rsid w:val="00387C86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character" w:customStyle="1" w:styleId="norm1">
    <w:name w:val="norm1"/>
    <w:rsid w:val="00B8151A"/>
    <w:rPr>
      <w:rFonts w:ascii="Verdana" w:hAnsi="Verdana" w:hint="default"/>
      <w:color w:val="000000"/>
      <w:sz w:val="14"/>
      <w:szCs w:val="14"/>
    </w:rPr>
  </w:style>
  <w:style w:type="paragraph" w:styleId="Title">
    <w:name w:val="Title"/>
    <w:basedOn w:val="Normal"/>
    <w:link w:val="TitleChar"/>
    <w:qFormat/>
    <w:rsid w:val="00B8151A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8151A"/>
    <w:rPr>
      <w:rFonts w:ascii="Times New Roman" w:eastAsia="Times New Roman" w:hAnsi="Times New Roman" w:cs="Times New Roman"/>
      <w:b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37</Words>
  <Characters>5341</Characters>
  <Application>Microsoft Office Word</Application>
  <DocSecurity>0</DocSecurity>
  <Lines>44</Lines>
  <Paragraphs>12</Paragraphs>
  <ScaleCrop>false</ScaleCrop>
  <Company>Microsoft</Company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na Wille</dc:creator>
  <cp:lastModifiedBy>Marta Nowacka</cp:lastModifiedBy>
  <cp:revision>9</cp:revision>
  <dcterms:created xsi:type="dcterms:W3CDTF">2020-02-13T08:51:00Z</dcterms:created>
  <dcterms:modified xsi:type="dcterms:W3CDTF">2025-02-02T18:53:00Z</dcterms:modified>
</cp:coreProperties>
</file>